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5DDA" w:rsidRPr="00E75DDA" w:rsidRDefault="00E75DDA" w:rsidP="00E75DDA">
      <w:pPr>
        <w:jc w:val="center"/>
        <w:rPr>
          <w:b/>
          <w:bCs/>
          <w:sz w:val="28"/>
          <w:szCs w:val="28"/>
        </w:rPr>
      </w:pPr>
      <w:r w:rsidRPr="00E75DDA">
        <w:rPr>
          <w:b/>
          <w:bCs/>
          <w:sz w:val="28"/>
          <w:szCs w:val="28"/>
        </w:rPr>
        <w:t>Peer Feedback Document</w:t>
      </w:r>
    </w:p>
    <w:p w:rsidR="00E31096" w:rsidRDefault="003E593D" w:rsidP="003E593D">
      <w:r>
        <w:t xml:space="preserve">We had our peer feedback directly from </w:t>
      </w:r>
      <w:r w:rsidR="00E75DDA">
        <w:t xml:space="preserve">the </w:t>
      </w:r>
      <w:r>
        <w:t>TA</w:t>
      </w:r>
      <w:r w:rsidR="005E4718">
        <w:t>,</w:t>
      </w:r>
      <w:r>
        <w:t xml:space="preserve"> </w:t>
      </w:r>
      <w:proofErr w:type="spellStart"/>
      <w:r w:rsidR="00E75DDA" w:rsidRPr="00E75DDA">
        <w:t>Haihan</w:t>
      </w:r>
      <w:proofErr w:type="spellEnd"/>
      <w:r>
        <w:t>.</w:t>
      </w:r>
    </w:p>
    <w:p w:rsidR="003E593D" w:rsidRDefault="003E593D" w:rsidP="003E593D">
      <w:r>
        <w:t>H</w:t>
      </w:r>
      <w:r w:rsidR="005E4718">
        <w:t>ere s</w:t>
      </w:r>
      <w:r>
        <w:t xml:space="preserve">he gave </w:t>
      </w:r>
      <w:r w:rsidR="00E75DDA">
        <w:t xml:space="preserve">a </w:t>
      </w:r>
      <w:r>
        <w:t>few suggestions to work on</w:t>
      </w:r>
    </w:p>
    <w:p w:rsidR="003E593D" w:rsidRDefault="003E593D" w:rsidP="003E593D">
      <w:pPr>
        <w:pStyle w:val="ListParagraph"/>
        <w:numPr>
          <w:ilvl w:val="0"/>
          <w:numId w:val="5"/>
        </w:numPr>
      </w:pPr>
      <w:r>
        <w:t xml:space="preserve">Find </w:t>
      </w:r>
      <w:r w:rsidR="00E75DDA">
        <w:t xml:space="preserve">the </w:t>
      </w:r>
      <w:r>
        <w:t>relationship between Injur</w:t>
      </w:r>
      <w:bookmarkStart w:id="0" w:name="_GoBack"/>
      <w:bookmarkEnd w:id="0"/>
      <w:r>
        <w:t>ies &amp; Deaths</w:t>
      </w:r>
    </w:p>
    <w:p w:rsidR="003E593D" w:rsidRDefault="003E593D" w:rsidP="003E593D">
      <w:pPr>
        <w:ind w:left="720"/>
        <w:jc w:val="both"/>
      </w:pPr>
      <w:r>
        <w:t xml:space="preserve">We have </w:t>
      </w:r>
      <w:r w:rsidR="00E75DDA">
        <w:t xml:space="preserve">a </w:t>
      </w:r>
      <w:r>
        <w:t>computed correlation between total injuries</w:t>
      </w:r>
      <w:r w:rsidR="00E75DDA">
        <w:t>,</w:t>
      </w:r>
      <w:r>
        <w:t xml:space="preserve"> total deaths &amp; damage. However, we didn’t find any </w:t>
      </w:r>
      <w:r w:rsidR="00E75DDA">
        <w:t>critical</w:t>
      </w:r>
      <w:r>
        <w:t xml:space="preserve"> correlation among these variables.</w:t>
      </w:r>
    </w:p>
    <w:p w:rsidR="003E593D" w:rsidRDefault="003E593D" w:rsidP="003E593D"/>
    <w:p w:rsidR="003E593D" w:rsidRDefault="003E593D" w:rsidP="003E593D">
      <w:pPr>
        <w:pStyle w:val="ListParagraph"/>
        <w:numPr>
          <w:ilvl w:val="0"/>
          <w:numId w:val="5"/>
        </w:numPr>
      </w:pPr>
      <w:r>
        <w:t>Google Maps Implementation</w:t>
      </w:r>
    </w:p>
    <w:p w:rsidR="00E75DDA" w:rsidRDefault="00E75DDA" w:rsidP="00E75DDA">
      <w:pPr>
        <w:pStyle w:val="ListParagraph"/>
      </w:pPr>
    </w:p>
    <w:p w:rsidR="003E593D" w:rsidRDefault="003E593D" w:rsidP="003E593D">
      <w:pPr>
        <w:pStyle w:val="ListParagraph"/>
      </w:pPr>
      <w:r>
        <w:t xml:space="preserve">We have worked and implemented google maps to show more intuitively how </w:t>
      </w:r>
      <w:r w:rsidR="00E75DDA">
        <w:t xml:space="preserve">the </w:t>
      </w:r>
      <w:r>
        <w:t xml:space="preserve">USA is </w:t>
      </w:r>
      <w:r w:rsidR="00B9212B">
        <w:t>affected</w:t>
      </w:r>
      <w:r>
        <w:t xml:space="preserve"> by storms. We used heat maps to make</w:t>
      </w:r>
      <w:r w:rsidR="00B9212B">
        <w:t xml:space="preserve"> the</w:t>
      </w:r>
      <w:r>
        <w:t xml:space="preserve"> visualizations more comprehensive</w:t>
      </w:r>
      <w:r w:rsidR="00B9212B">
        <w:t>.</w:t>
      </w:r>
    </w:p>
    <w:p w:rsidR="003E593D" w:rsidRDefault="003E593D" w:rsidP="003E593D"/>
    <w:p w:rsidR="003E593D" w:rsidRDefault="003E593D" w:rsidP="003E593D">
      <w:pPr>
        <w:pStyle w:val="ListParagraph"/>
        <w:numPr>
          <w:ilvl w:val="0"/>
          <w:numId w:val="5"/>
        </w:numPr>
      </w:pPr>
      <w:r>
        <w:t xml:space="preserve">Use Log scale </w:t>
      </w:r>
    </w:p>
    <w:p w:rsidR="00E75DDA" w:rsidRDefault="00E75DDA" w:rsidP="003E593D">
      <w:pPr>
        <w:pStyle w:val="ListParagraph"/>
      </w:pPr>
    </w:p>
    <w:p w:rsidR="003E593D" w:rsidRDefault="003E593D" w:rsidP="003E593D">
      <w:pPr>
        <w:pStyle w:val="ListParagraph"/>
      </w:pPr>
      <w:r>
        <w:t>We have used log scale while plotting damage,</w:t>
      </w:r>
      <w:r w:rsidR="00E75DDA">
        <w:t xml:space="preserve"> and</w:t>
      </w:r>
      <w:r>
        <w:t xml:space="preserve"> here the damage</w:t>
      </w:r>
      <w:r w:rsidR="00E75DDA">
        <w:t xml:space="preserve"> cost</w:t>
      </w:r>
      <w:r>
        <w:t xml:space="preserve"> is varying from 0 to Billions So, log scale helped to make the graphs more understandable.</w:t>
      </w:r>
    </w:p>
    <w:p w:rsidR="003E593D" w:rsidRDefault="003E593D" w:rsidP="003E593D"/>
    <w:p w:rsidR="003E593D" w:rsidRDefault="003E593D" w:rsidP="003E593D">
      <w:pPr>
        <w:pStyle w:val="ListParagraph"/>
        <w:numPr>
          <w:ilvl w:val="0"/>
          <w:numId w:val="5"/>
        </w:numPr>
      </w:pPr>
      <w:r>
        <w:t xml:space="preserve">Use </w:t>
      </w:r>
      <w:r w:rsidR="00E75DDA">
        <w:t xml:space="preserve">the </w:t>
      </w:r>
      <w:r>
        <w:t xml:space="preserve">most recent data, </w:t>
      </w:r>
      <w:r w:rsidR="00E75DDA">
        <w:t>instead of</w:t>
      </w:r>
      <w:r>
        <w:t xml:space="preserve"> going for 10 or 20 years</w:t>
      </w:r>
      <w:r w:rsidR="00E75DDA">
        <w:t xml:space="preserve"> of</w:t>
      </w:r>
      <w:r>
        <w:t xml:space="preserve"> data. </w:t>
      </w:r>
    </w:p>
    <w:p w:rsidR="00E75DDA" w:rsidRDefault="00E75DDA" w:rsidP="003E593D">
      <w:pPr>
        <w:pStyle w:val="ListParagraph"/>
      </w:pPr>
    </w:p>
    <w:p w:rsidR="003E593D" w:rsidRDefault="003E593D" w:rsidP="003E593D">
      <w:pPr>
        <w:pStyle w:val="ListParagraph"/>
      </w:pPr>
      <w:r>
        <w:t xml:space="preserve">We initially thought </w:t>
      </w:r>
      <w:r w:rsidR="00E75DDA">
        <w:t>of taking</w:t>
      </w:r>
      <w:r>
        <w:t xml:space="preserve"> </w:t>
      </w:r>
      <w:r w:rsidR="00E75DDA">
        <w:t xml:space="preserve">the </w:t>
      </w:r>
      <w:r>
        <w:t xml:space="preserve">past </w:t>
      </w:r>
      <w:r w:rsidR="00E75DDA">
        <w:t>ten</w:t>
      </w:r>
      <w:r>
        <w:t xml:space="preserve"> years</w:t>
      </w:r>
      <w:r w:rsidR="00E75DDA">
        <w:t xml:space="preserve"> of</w:t>
      </w:r>
      <w:r>
        <w:t xml:space="preserve"> data. However, using </w:t>
      </w:r>
      <w:r w:rsidR="00E75DDA">
        <w:t xml:space="preserve">the </w:t>
      </w:r>
      <w:r>
        <w:t>most recent years</w:t>
      </w:r>
      <w:r w:rsidR="00E75DDA">
        <w:t>,</w:t>
      </w:r>
      <w:r>
        <w:t xml:space="preserve"> data would be helpful because </w:t>
      </w:r>
      <w:r w:rsidR="006374B8">
        <w:t>of the aspects of technology and improved disaster management. Taking older years would mislead the outcomes.</w:t>
      </w:r>
    </w:p>
    <w:p w:rsidR="006374B8" w:rsidRDefault="006374B8" w:rsidP="006374B8"/>
    <w:p w:rsidR="006374B8" w:rsidRDefault="006374B8" w:rsidP="006374B8">
      <w:pPr>
        <w:pStyle w:val="ListParagraph"/>
        <w:numPr>
          <w:ilvl w:val="0"/>
          <w:numId w:val="5"/>
        </w:numPr>
      </w:pPr>
      <w:r>
        <w:t>Empty Data</w:t>
      </w:r>
    </w:p>
    <w:p w:rsidR="00E75DDA" w:rsidRDefault="00E75DDA" w:rsidP="006374B8">
      <w:pPr>
        <w:pStyle w:val="ListParagraph"/>
      </w:pPr>
    </w:p>
    <w:p w:rsidR="00A83299" w:rsidRDefault="006374B8" w:rsidP="006374B8">
      <w:pPr>
        <w:pStyle w:val="ListParagraph"/>
      </w:pPr>
      <w:r>
        <w:t xml:space="preserve">After merging </w:t>
      </w:r>
      <w:r w:rsidR="00B9212B">
        <w:t>three</w:t>
      </w:r>
      <w:r>
        <w:t xml:space="preserve"> years </w:t>
      </w:r>
      <w:r w:rsidR="00B9212B">
        <w:t xml:space="preserve">of </w:t>
      </w:r>
      <w:r>
        <w:t xml:space="preserve">data, we </w:t>
      </w:r>
      <w:r w:rsidR="00B9212B">
        <w:t xml:space="preserve">have </w:t>
      </w:r>
      <w:r w:rsidR="00E75DDA">
        <w:t>the</w:t>
      </w:r>
      <w:r w:rsidR="00B9212B">
        <w:t xml:space="preserve"> </w:t>
      </w:r>
      <w:r w:rsidR="00E75DDA">
        <w:t>right</w:t>
      </w:r>
      <w:r>
        <w:t xml:space="preserve"> amount of data</w:t>
      </w:r>
      <w:r w:rsidR="00B9212B">
        <w:t>. F</w:t>
      </w:r>
      <w:r>
        <w:t xml:space="preserve">or </w:t>
      </w:r>
      <w:r w:rsidR="00E75DDA">
        <w:t xml:space="preserve">the </w:t>
      </w:r>
      <w:r>
        <w:t xml:space="preserve">null </w:t>
      </w:r>
      <w:r w:rsidR="00B9212B">
        <w:t>value evaluation</w:t>
      </w:r>
      <w:r>
        <w:t xml:space="preserve">, we </w:t>
      </w:r>
      <w:r w:rsidR="00E75DDA">
        <w:t>came to know that removing the row is the best option</w:t>
      </w:r>
      <w:r>
        <w:t>. Because, based on our team intuition, imputing null values with</w:t>
      </w:r>
      <w:r w:rsidR="00E75DDA">
        <w:t xml:space="preserve"> the</w:t>
      </w:r>
      <w:r>
        <w:t xml:space="preserve"> </w:t>
      </w:r>
      <w:r w:rsidR="00E75DDA">
        <w:t xml:space="preserve">mean or median </w:t>
      </w:r>
      <w:r>
        <w:t xml:space="preserve">values has no impact. For example – in </w:t>
      </w:r>
      <w:r w:rsidR="00E75DDA">
        <w:t xml:space="preserve">the </w:t>
      </w:r>
      <w:r>
        <w:t xml:space="preserve">case </w:t>
      </w:r>
      <w:r w:rsidR="00F5515D">
        <w:t>Total Damage</w:t>
      </w:r>
      <w:r>
        <w:t xml:space="preserve"> </w:t>
      </w:r>
      <w:r w:rsidR="00E75DDA">
        <w:t>column,</w:t>
      </w:r>
      <w:r>
        <w:t xml:space="preserve"> </w:t>
      </w:r>
      <w:r w:rsidR="00E75DDA">
        <w:t>most of the rows have a null value, so implementing any technique was generating improper results.</w:t>
      </w:r>
    </w:p>
    <w:p w:rsidR="00A83299" w:rsidRDefault="00A83299" w:rsidP="00A83299"/>
    <w:p w:rsidR="00A83299" w:rsidRDefault="00A83299" w:rsidP="00A83299">
      <w:pPr>
        <w:pStyle w:val="ListParagraph"/>
        <w:numPr>
          <w:ilvl w:val="0"/>
          <w:numId w:val="5"/>
        </w:numPr>
      </w:pPr>
      <w:r>
        <w:t>Adding Population Data</w:t>
      </w:r>
    </w:p>
    <w:p w:rsidR="00E75DDA" w:rsidRDefault="00E75DDA" w:rsidP="00A83299">
      <w:pPr>
        <w:pStyle w:val="ListParagraph"/>
      </w:pPr>
    </w:p>
    <w:p w:rsidR="00A83299" w:rsidRDefault="00A83299" w:rsidP="00A83299">
      <w:pPr>
        <w:pStyle w:val="ListParagraph"/>
      </w:pPr>
      <w:r>
        <w:t xml:space="preserve">We have added </w:t>
      </w:r>
      <w:r w:rsidR="00E75DDA">
        <w:t xml:space="preserve">a </w:t>
      </w:r>
      <w:r>
        <w:t xml:space="preserve">new column to add </w:t>
      </w:r>
      <w:r w:rsidR="00E75DDA">
        <w:t xml:space="preserve">the </w:t>
      </w:r>
      <w:r>
        <w:t>population for each county. However, for this milestone, we are not sure about how to proceed</w:t>
      </w:r>
      <w:r w:rsidR="005E4718">
        <w:t xml:space="preserve">. </w:t>
      </w:r>
      <w:r>
        <w:t xml:space="preserve">But we are </w:t>
      </w:r>
      <w:r w:rsidR="00E75DDA">
        <w:t>confident</w:t>
      </w:r>
      <w:r w:rsidR="005E4718">
        <w:t xml:space="preserve"> that</w:t>
      </w:r>
      <w:r>
        <w:t xml:space="preserve"> we will make some meaning full insights with this data. And we would like to </w:t>
      </w:r>
      <w:r w:rsidR="005E4718">
        <w:t>take</w:t>
      </w:r>
      <w:r>
        <w:t xml:space="preserve"> some suggestions with the </w:t>
      </w:r>
      <w:r w:rsidR="005E4718">
        <w:t>staff</w:t>
      </w:r>
      <w:r>
        <w:t>.</w:t>
      </w:r>
    </w:p>
    <w:p w:rsidR="00A83299" w:rsidRDefault="00A83299" w:rsidP="00A83299"/>
    <w:p w:rsidR="00E75DDA" w:rsidRDefault="00E75DDA" w:rsidP="00A83299"/>
    <w:p w:rsidR="00A83299" w:rsidRDefault="00A83299" w:rsidP="00A83299">
      <w:pPr>
        <w:pStyle w:val="ListParagraph"/>
        <w:numPr>
          <w:ilvl w:val="0"/>
          <w:numId w:val="5"/>
        </w:numPr>
      </w:pPr>
      <w:r>
        <w:lastRenderedPageBreak/>
        <w:t>Predictive Mode</w:t>
      </w:r>
      <w:r w:rsidR="00E75DDA">
        <w:t>l</w:t>
      </w:r>
      <w:r>
        <w:t>ling</w:t>
      </w:r>
    </w:p>
    <w:p w:rsidR="00E75DDA" w:rsidRDefault="00E75DDA" w:rsidP="00A83299">
      <w:pPr>
        <w:pStyle w:val="ListParagraph"/>
      </w:pPr>
    </w:p>
    <w:p w:rsidR="00E75DDA" w:rsidRDefault="00A83299" w:rsidP="00A83299">
      <w:pPr>
        <w:pStyle w:val="ListParagraph"/>
      </w:pPr>
      <w:r>
        <w:t xml:space="preserve">We </w:t>
      </w:r>
      <w:r w:rsidR="00E75DDA">
        <w:t>were</w:t>
      </w:r>
      <w:r>
        <w:t xml:space="preserve"> confident in our initial Project proposal that we would use regression</w:t>
      </w:r>
      <w:r w:rsidR="00E75DDA">
        <w:t xml:space="preserve"> techniques like Linear, </w:t>
      </w:r>
      <w:r>
        <w:t>SVM</w:t>
      </w:r>
      <w:r w:rsidR="00E75DDA">
        <w:t xml:space="preserve">, Random forest </w:t>
      </w:r>
      <w:r>
        <w:t xml:space="preserve">and apply regularised models like Lasso &amp; Ridge to reduce the number of columns. However, after digging deep into the data, we found that </w:t>
      </w:r>
      <w:r w:rsidR="00B9212B">
        <w:t>it is harder for us to perform regression</w:t>
      </w:r>
      <w:r w:rsidR="00E75DDA">
        <w:t xml:space="preserve"> - Initially, we assumed the magnitude is the best variable to perform regression. </w:t>
      </w:r>
      <w:proofErr w:type="gramStart"/>
      <w:r w:rsidR="00E75DDA">
        <w:t>But,</w:t>
      </w:r>
      <w:proofErr w:type="gramEnd"/>
      <w:r w:rsidR="00E75DDA">
        <w:t xml:space="preserve"> we see the magnitude column is different for different storms and cannot have a standard connection to estimate the target variable. </w:t>
      </w:r>
    </w:p>
    <w:p w:rsidR="00B9212B" w:rsidRDefault="00B9212B" w:rsidP="00A83299">
      <w:pPr>
        <w:pStyle w:val="ListParagraph"/>
      </w:pPr>
      <w:r>
        <w:t xml:space="preserve">However, we are making sure to perform </w:t>
      </w:r>
      <w:r w:rsidR="00E75DDA">
        <w:t>proper</w:t>
      </w:r>
      <w:r>
        <w:t xml:space="preserve"> data analysis and </w:t>
      </w:r>
      <w:r w:rsidR="00E75DDA">
        <w:t>best</w:t>
      </w:r>
      <w:r>
        <w:t xml:space="preserve"> storytelling about the impact of </w:t>
      </w:r>
      <w:r w:rsidR="00E75DDA">
        <w:t>storms on various factors</w:t>
      </w:r>
      <w:r>
        <w:t xml:space="preserve">. </w:t>
      </w:r>
    </w:p>
    <w:p w:rsidR="00B9212B" w:rsidRDefault="00B9212B" w:rsidP="00B9212B">
      <w:pPr>
        <w:pStyle w:val="ListParagraph"/>
      </w:pPr>
      <w:r>
        <w:t>We</w:t>
      </w:r>
      <w:r w:rsidR="00E75DDA">
        <w:t xml:space="preserve"> are</w:t>
      </w:r>
      <w:r>
        <w:t xml:space="preserve"> also </w:t>
      </w:r>
      <w:r w:rsidR="00E75DDA">
        <w:t>working</w:t>
      </w:r>
      <w:r>
        <w:t xml:space="preserve"> to implement clustering for </w:t>
      </w:r>
      <w:r w:rsidR="00E75DDA">
        <w:t xml:space="preserve">further important </w:t>
      </w:r>
      <w:r>
        <w:t xml:space="preserve">knowledge discovery.  </w:t>
      </w:r>
      <w:r w:rsidR="00E75DDA">
        <w:t>And we will</w:t>
      </w:r>
      <w:r>
        <w:t xml:space="preserve"> schedule </w:t>
      </w:r>
      <w:r w:rsidR="00E75DDA">
        <w:t xml:space="preserve">a </w:t>
      </w:r>
      <w:r>
        <w:t xml:space="preserve">meeting with </w:t>
      </w:r>
      <w:r w:rsidR="00E75DDA">
        <w:t xml:space="preserve">the </w:t>
      </w:r>
      <w:r>
        <w:t>TA to seek suggestions about this task.</w:t>
      </w:r>
    </w:p>
    <w:p w:rsidR="00B9212B" w:rsidRDefault="00B9212B" w:rsidP="00B9212B"/>
    <w:sectPr w:rsidR="00B921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32651"/>
    <w:multiLevelType w:val="hybridMultilevel"/>
    <w:tmpl w:val="21229BF2"/>
    <w:lvl w:ilvl="0" w:tplc="9C804E88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65B53"/>
    <w:multiLevelType w:val="hybridMultilevel"/>
    <w:tmpl w:val="C1127088"/>
    <w:lvl w:ilvl="0" w:tplc="618A70E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57491"/>
    <w:multiLevelType w:val="hybridMultilevel"/>
    <w:tmpl w:val="8CAC2F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F6A26"/>
    <w:multiLevelType w:val="hybridMultilevel"/>
    <w:tmpl w:val="CA385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FE6DFB"/>
    <w:multiLevelType w:val="hybridMultilevel"/>
    <w:tmpl w:val="A62C8982"/>
    <w:lvl w:ilvl="0" w:tplc="D7405C2E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DY2MzExMDIwMTNW0lEKTi0uzszPAykwrAUA34XWyiwAAAA="/>
  </w:docVars>
  <w:rsids>
    <w:rsidRoot w:val="003E593D"/>
    <w:rsid w:val="003E593D"/>
    <w:rsid w:val="005E4718"/>
    <w:rsid w:val="006374B8"/>
    <w:rsid w:val="006D06CA"/>
    <w:rsid w:val="009D0230"/>
    <w:rsid w:val="00A777C9"/>
    <w:rsid w:val="00A83299"/>
    <w:rsid w:val="00B9212B"/>
    <w:rsid w:val="00E31096"/>
    <w:rsid w:val="00E75DDA"/>
    <w:rsid w:val="00F5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C9E6C"/>
  <w15:chartTrackingRefBased/>
  <w15:docId w15:val="{D32D1A4B-1017-46CD-9DB2-AD357BE6F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59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ith Reddy</dc:creator>
  <cp:keywords/>
  <dc:description/>
  <cp:lastModifiedBy>Soumith Reddy</cp:lastModifiedBy>
  <cp:revision>2</cp:revision>
  <dcterms:created xsi:type="dcterms:W3CDTF">2020-03-30T01:48:00Z</dcterms:created>
  <dcterms:modified xsi:type="dcterms:W3CDTF">2020-03-30T05:25:00Z</dcterms:modified>
</cp:coreProperties>
</file>